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34423" w:rsidRDefault="008C426E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77777777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January 10, 2025</w:t>
      </w:r>
    </w:p>
    <w:p w14:paraId="00000009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934423" w:rsidRDefault="008C426E" w:rsidP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ipend - Boys Volleyball (Head and Assistant Coach)</w:t>
      </w:r>
    </w:p>
    <w:p w14:paraId="0000000B" w14:textId="77777777" w:rsidR="00934423" w:rsidRDefault="00934423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934423" w:rsidRDefault="008C426E" w:rsidP="008C426E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D" w14:textId="753B1480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Kentucky High School Athletic Association sanctioned Boys Volleyball as a varsity sport for the 2024-25 school year.  Therefore, we would like to request a </w:t>
      </w:r>
      <w:r>
        <w:rPr>
          <w:rFonts w:ascii="Times New Roman" w:eastAsia="Times New Roman" w:hAnsi="Times New Roman" w:cs="Times New Roman"/>
          <w:sz w:val="24"/>
          <w:szCs w:val="24"/>
        </w:rPr>
        <w:t>Boys Volleyball stipend be added to the extracurricular increment t</w:t>
      </w:r>
      <w:r>
        <w:rPr>
          <w:rFonts w:ascii="Times New Roman" w:eastAsia="Times New Roman" w:hAnsi="Times New Roman" w:cs="Times New Roman"/>
          <w:sz w:val="24"/>
          <w:szCs w:val="24"/>
        </w:rPr>
        <w:t>able in the District Salary Schedule.  Head Coach - $4,575 and Assistant Coach (20 regular volleyball participants) $2,266</w:t>
      </w:r>
    </w:p>
    <w:p w14:paraId="0000000E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934423" w:rsidRDefault="008C426E" w:rsidP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4" w14:textId="4323B4FD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recommend </w:t>
      </w:r>
      <w:r>
        <w:rPr>
          <w:rFonts w:ascii="Times New Roman" w:eastAsia="Times New Roman" w:hAnsi="Times New Roman" w:cs="Times New Roman"/>
          <w:sz w:val="24"/>
          <w:szCs w:val="24"/>
        </w:rPr>
        <w:t>the Hardi</w:t>
      </w:r>
      <w:r>
        <w:rPr>
          <w:rFonts w:ascii="Times New Roman" w:eastAsia="Times New Roman" w:hAnsi="Times New Roman" w:cs="Times New Roman"/>
          <w:sz w:val="24"/>
          <w:szCs w:val="24"/>
        </w:rPr>
        <w:t>n County Board of Education approve coaching stipends for Varsity Boys Volleyball for the 24-25 school year.</w:t>
      </w:r>
    </w:p>
    <w:p w14:paraId="00000015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6" w14:textId="77777777" w:rsidR="00934423" w:rsidRDefault="0093442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7" w14:textId="77777777" w:rsidR="00934423" w:rsidRDefault="008C426E" w:rsidP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8" w14:textId="463E5786" w:rsidR="00934423" w:rsidRDefault="008C426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mov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Hardin County Board of Education approve coaching stipends for Varsity Boys Volleyball for the 24-25 school year. </w:t>
      </w:r>
      <w:bookmarkStart w:id="0" w:name="_GoBack"/>
      <w:bookmarkEnd w:id="0"/>
    </w:p>
    <w:sectPr w:rsidR="0093442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wsLA0MDE0tDQwtTRX0lEKTi0uzszPAykwrAUAsplwzSwAAAA="/>
  </w:docVars>
  <w:rsids>
    <w:rsidRoot w:val="00934423"/>
    <w:rsid w:val="008C426E"/>
    <w:rsid w:val="00934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01590"/>
  <w15:docId w15:val="{3A17BEEB-4341-4F14-B9F2-46C059CCE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3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2-03T20:49:00Z</dcterms:created>
  <dcterms:modified xsi:type="dcterms:W3CDTF">2025-02-03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a7c12200fff8e0e4ff171f8f1a165307f85e084da368c074b715e0b23e0080</vt:lpwstr>
  </property>
</Properties>
</file>